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B8243" w14:textId="77777777" w:rsidR="00F3116F" w:rsidRPr="00D036F1" w:rsidRDefault="00F3116F" w:rsidP="00F3116F">
      <w:pPr>
        <w:rPr>
          <w:rFonts w:asciiTheme="majorHAnsi" w:eastAsia="AdvGulliv-R" w:hAnsiTheme="majorHAnsi" w:cstheme="majorHAnsi"/>
          <w:b/>
          <w:sz w:val="18"/>
          <w:szCs w:val="18"/>
          <w:lang w:val="en-AU"/>
        </w:rPr>
      </w:pPr>
      <w:r w:rsidRPr="00D036F1">
        <w:rPr>
          <w:rFonts w:asciiTheme="majorHAnsi" w:hAnsiTheme="majorHAnsi" w:cstheme="majorHAnsi"/>
          <w:b/>
          <w:sz w:val="18"/>
          <w:szCs w:val="18"/>
        </w:rPr>
        <w:t xml:space="preserve">Table </w:t>
      </w:r>
      <w:r w:rsidRPr="00D036F1">
        <w:rPr>
          <w:rFonts w:asciiTheme="majorHAnsi" w:hAnsiTheme="majorHAnsi" w:cstheme="majorHAnsi"/>
          <w:b/>
          <w:sz w:val="18"/>
          <w:szCs w:val="18"/>
        </w:rPr>
        <w:fldChar w:fldCharType="begin"/>
      </w:r>
      <w:r w:rsidRPr="00D036F1">
        <w:rPr>
          <w:rFonts w:asciiTheme="majorHAnsi" w:hAnsiTheme="majorHAnsi" w:cstheme="majorHAnsi"/>
          <w:b/>
          <w:sz w:val="18"/>
          <w:szCs w:val="18"/>
        </w:rPr>
        <w:instrText xml:space="preserve"> SEQ Table \* ARABIC </w:instrText>
      </w:r>
      <w:r w:rsidRPr="00D036F1">
        <w:rPr>
          <w:rFonts w:asciiTheme="majorHAnsi" w:hAnsiTheme="majorHAnsi" w:cstheme="majorHAnsi"/>
          <w:b/>
          <w:sz w:val="18"/>
          <w:szCs w:val="18"/>
        </w:rPr>
        <w:fldChar w:fldCharType="separate"/>
      </w:r>
      <w:r w:rsidRPr="00D036F1">
        <w:rPr>
          <w:rFonts w:asciiTheme="majorHAnsi" w:hAnsiTheme="majorHAnsi" w:cstheme="majorHAnsi"/>
          <w:b/>
          <w:noProof/>
          <w:sz w:val="18"/>
          <w:szCs w:val="18"/>
        </w:rPr>
        <w:t>1</w:t>
      </w:r>
      <w:r w:rsidRPr="00D036F1">
        <w:rPr>
          <w:rFonts w:asciiTheme="majorHAnsi" w:hAnsiTheme="majorHAnsi" w:cstheme="majorHAnsi"/>
          <w:b/>
          <w:sz w:val="18"/>
          <w:szCs w:val="18"/>
        </w:rPr>
        <w:fldChar w:fldCharType="end"/>
      </w:r>
      <w:r w:rsidRPr="00D036F1">
        <w:rPr>
          <w:rFonts w:asciiTheme="majorHAnsi" w:hAnsiTheme="majorHAnsi" w:cstheme="majorHAnsi"/>
          <w:b/>
          <w:sz w:val="18"/>
          <w:szCs w:val="18"/>
        </w:rPr>
        <w:t xml:space="preserve">: Input variables for the unsaturated </w:t>
      </w:r>
      <w:r w:rsidRPr="00D036F1">
        <w:rPr>
          <w:rFonts w:asciiTheme="majorHAnsi" w:eastAsia="AdvGulliv-R" w:hAnsiTheme="majorHAnsi" w:cstheme="majorHAnsi"/>
          <w:b/>
          <w:sz w:val="18"/>
          <w:szCs w:val="18"/>
          <w:lang w:val="en-AU"/>
        </w:rPr>
        <w:t xml:space="preserve">Barnes and Allison (1988) </w:t>
      </w:r>
      <w:r w:rsidRPr="00D036F1">
        <w:rPr>
          <w:rFonts w:asciiTheme="majorHAnsi" w:hAnsiTheme="majorHAnsi" w:cstheme="majorHAnsi"/>
          <w:b/>
          <w:sz w:val="18"/>
          <w:szCs w:val="18"/>
        </w:rPr>
        <w:t>model.</w:t>
      </w:r>
    </w:p>
    <w:p w14:paraId="63E1176F" w14:textId="77777777" w:rsidR="00F3116F" w:rsidRDefault="00F3116F" w:rsidP="00F3116F">
      <w:pPr>
        <w:autoSpaceDE w:val="0"/>
        <w:autoSpaceDN w:val="0"/>
        <w:adjustRightInd w:val="0"/>
        <w:rPr>
          <w:rFonts w:ascii="Calibri" w:eastAsia="AdvGulliv-R" w:hAnsi="Calibri" w:cs="Calibri"/>
          <w:lang w:val="en-AU" w:eastAsia="en-AU"/>
        </w:rPr>
      </w:pPr>
    </w:p>
    <w:tbl>
      <w:tblPr>
        <w:tblW w:w="9240" w:type="dxa"/>
        <w:tblInd w:w="108" w:type="dxa"/>
        <w:tblLook w:val="04A0" w:firstRow="1" w:lastRow="0" w:firstColumn="1" w:lastColumn="0" w:noHBand="0" w:noVBand="1"/>
      </w:tblPr>
      <w:tblGrid>
        <w:gridCol w:w="2580"/>
        <w:gridCol w:w="1770"/>
        <w:gridCol w:w="1770"/>
        <w:gridCol w:w="3120"/>
      </w:tblGrid>
      <w:tr w:rsidR="00F3116F" w:rsidRPr="00C20CF0" w14:paraId="1676BD0C" w14:textId="77777777" w:rsidTr="00162E13">
        <w:trPr>
          <w:trHeight w:val="285"/>
        </w:trPr>
        <w:tc>
          <w:tcPr>
            <w:tcW w:w="2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CE806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  <w:t>Parameter</w:t>
            </w:r>
          </w:p>
        </w:tc>
        <w:tc>
          <w:tcPr>
            <w:tcW w:w="3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DFAD5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  <w:t>Value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C9041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b/>
                <w:bCs/>
                <w:color w:val="000000"/>
                <w:szCs w:val="20"/>
                <w:lang w:val="en-AU" w:eastAsia="en-AU"/>
              </w:rPr>
              <w:t>Comment</w:t>
            </w:r>
          </w:p>
        </w:tc>
      </w:tr>
      <w:tr w:rsidR="00F3116F" w:rsidRPr="00C20CF0" w14:paraId="2F6AC58D" w14:textId="77777777" w:rsidTr="00162E13">
        <w:trPr>
          <w:trHeight w:val="52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2802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Temperature (°C)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ECCD6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1°C to 26°C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50E1A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Monthly mean minimum and maximum</w:t>
            </w:r>
          </w:p>
        </w:tc>
      </w:tr>
      <w:tr w:rsidR="00F3116F" w:rsidRPr="00C20CF0" w14:paraId="54A0233C" w14:textId="77777777" w:rsidTr="00162E13">
        <w:trPr>
          <w:trHeight w:val="293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7E5A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Bulk density (g/cm</w:t>
            </w:r>
            <w:r w:rsidRPr="00700368">
              <w:rPr>
                <w:rFonts w:ascii="Arial" w:hAnsi="Arial" w:cs="Arial"/>
                <w:color w:val="000000"/>
                <w:szCs w:val="20"/>
                <w:vertAlign w:val="superscript"/>
                <w:lang w:val="en-AU" w:eastAsia="en-AU"/>
              </w:rPr>
              <w:t>3</w:t>
            </w: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)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0B28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A372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C22CF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</w:tr>
      <w:tr w:rsidR="00F3116F" w:rsidRPr="00C20CF0" w14:paraId="3B81158F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48BF1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9598A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6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CFDCA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 xml:space="preserve">Peat </w:t>
            </w:r>
          </w:p>
        </w:tc>
      </w:tr>
      <w:tr w:rsidR="00F3116F" w:rsidRPr="00C20CF0" w14:paraId="3670B3EA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ED5B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B72B" w14:textId="3507FF9E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1.1</w:t>
            </w:r>
            <w:r w:rsid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-</w:t>
            </w: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1.2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9B0CF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Organic sand/clay</w:t>
            </w:r>
          </w:p>
        </w:tc>
      </w:tr>
      <w:tr w:rsidR="00F3116F" w:rsidRPr="00C20CF0" w14:paraId="6C89D048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F320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C14F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1.7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5AD64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Clean sand</w:t>
            </w:r>
          </w:p>
        </w:tc>
      </w:tr>
      <w:tr w:rsidR="00F3116F" w:rsidRPr="00C20CF0" w14:paraId="086010DE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5D34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8842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1.2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402E7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Basal sand</w:t>
            </w:r>
          </w:p>
        </w:tc>
      </w:tr>
      <w:tr w:rsidR="00F3116F" w:rsidRPr="00C20CF0" w14:paraId="2F73C1AE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C9EC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Porosity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4232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3B61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0A918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</w:tr>
      <w:tr w:rsidR="00F3116F" w:rsidRPr="00C20CF0" w14:paraId="0B8C2BB3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0063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9713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9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9AE2F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Peat</w:t>
            </w:r>
          </w:p>
        </w:tc>
      </w:tr>
      <w:tr w:rsidR="00F3116F" w:rsidRPr="00C20CF0" w14:paraId="7B86E063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37B7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7181B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7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4BF98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20% peat and sand</w:t>
            </w:r>
          </w:p>
        </w:tc>
      </w:tr>
      <w:tr w:rsidR="00F3116F" w:rsidRPr="00C20CF0" w14:paraId="470D1678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42AF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EBD8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5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9A71F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5% peat and sands</w:t>
            </w:r>
          </w:p>
        </w:tc>
      </w:tr>
      <w:tr w:rsidR="00F3116F" w:rsidRPr="00C20CF0" w14:paraId="65A7B93F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DB00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6DEF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38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748FD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Sands</w:t>
            </w:r>
          </w:p>
        </w:tc>
      </w:tr>
      <w:tr w:rsidR="00F3116F" w:rsidRPr="00C20CF0" w14:paraId="187F5894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8D96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Tortuosity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9C50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ADC3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1DFB2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szCs w:val="20"/>
                <w:lang w:val="en-AU" w:eastAsia="en-AU"/>
              </w:rPr>
            </w:pPr>
          </w:p>
        </w:tc>
      </w:tr>
      <w:tr w:rsidR="00F3116F" w:rsidRPr="00C20CF0" w14:paraId="11211C10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DFFC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EA58F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39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21EB6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Organic rich sandy soil</w:t>
            </w:r>
          </w:p>
        </w:tc>
      </w:tr>
      <w:tr w:rsidR="00F3116F" w:rsidRPr="00C20CF0" w14:paraId="40C08D0D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53AD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CE0B9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66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600FD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Medium-coarse sand</w:t>
            </w:r>
          </w:p>
        </w:tc>
      </w:tr>
      <w:tr w:rsidR="00F3116F" w:rsidRPr="00C20CF0" w14:paraId="7DD03B14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0CD5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0A70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48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25A55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Medium sand</w:t>
            </w:r>
          </w:p>
        </w:tc>
      </w:tr>
      <w:tr w:rsidR="00F3116F" w:rsidRPr="00C20CF0" w14:paraId="214897C3" w14:textId="77777777" w:rsidTr="00162E13">
        <w:trPr>
          <w:trHeight w:val="28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640E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6353E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21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5624A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Fine sand</w:t>
            </w:r>
          </w:p>
        </w:tc>
      </w:tr>
      <w:tr w:rsidR="00F3116F" w:rsidRPr="00C20CF0" w14:paraId="095340D0" w14:textId="77777777" w:rsidTr="00162E13">
        <w:trPr>
          <w:trHeight w:val="293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2D65F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 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7061B" w14:textId="77777777" w:rsidR="00F3116F" w:rsidRPr="00700368" w:rsidRDefault="00F3116F" w:rsidP="00162E13">
            <w:pPr>
              <w:spacing w:line="240" w:lineRule="auto"/>
              <w:jc w:val="center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0.19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51FC91" w14:textId="77777777" w:rsidR="00F3116F" w:rsidRPr="00700368" w:rsidRDefault="00F3116F" w:rsidP="00162E13">
            <w:pPr>
              <w:spacing w:line="240" w:lineRule="auto"/>
              <w:jc w:val="left"/>
              <w:rPr>
                <w:rFonts w:ascii="Arial" w:hAnsi="Arial" w:cs="Arial"/>
                <w:color w:val="000000"/>
                <w:szCs w:val="20"/>
                <w:lang w:val="en-AU" w:eastAsia="en-AU"/>
              </w:rPr>
            </w:pPr>
            <w:r w:rsidRPr="00700368">
              <w:rPr>
                <w:rFonts w:ascii="Arial" w:hAnsi="Arial" w:cs="Arial"/>
                <w:color w:val="000000"/>
                <w:szCs w:val="20"/>
                <w:lang w:val="en-AU" w:eastAsia="en-AU"/>
              </w:rPr>
              <w:t>Clayey sand</w:t>
            </w:r>
          </w:p>
        </w:tc>
      </w:tr>
    </w:tbl>
    <w:p w14:paraId="2674CFB8" w14:textId="442A7736" w:rsidR="00354EA4" w:rsidRDefault="00700368"/>
    <w:p w14:paraId="2C2C30A7" w14:textId="77777777" w:rsidR="00700368" w:rsidRDefault="00700368"/>
    <w:p w14:paraId="7F4835E7" w14:textId="77777777" w:rsidR="00816C6E" w:rsidRDefault="00816C6E" w:rsidP="00816C6E">
      <w:pPr>
        <w:rPr>
          <w:rFonts w:eastAsia="Calibri"/>
        </w:rPr>
      </w:pPr>
      <w:r>
        <w:rPr>
          <w:rFonts w:ascii="Calibri" w:eastAsia="Calibri" w:hAnsi="Calibri" w:cs="Calibri"/>
          <w:noProof/>
          <w:lang w:eastAsia="en-GB"/>
        </w:rPr>
        <w:lastRenderedPageBreak/>
        <w:drawing>
          <wp:inline distT="0" distB="0" distL="0" distR="0" wp14:anchorId="58C98162" wp14:editId="45756012">
            <wp:extent cx="5048250" cy="4922324"/>
            <wp:effectExtent l="0" t="0" r="0" b="0"/>
            <wp:docPr id="22" name="Picture 22" descr="A close up of a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 8 modelled 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41" cy="492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8ED6F" w14:textId="2A96C9E2" w:rsidR="00816C6E" w:rsidRDefault="00816C6E" w:rsidP="00816C6E">
      <w:pPr>
        <w:rPr>
          <w:rFonts w:eastAsia="Calibri"/>
          <w:b/>
          <w:sz w:val="18"/>
          <w:szCs w:val="18"/>
        </w:rPr>
      </w:pPr>
      <w:r w:rsidRPr="00294EFC">
        <w:rPr>
          <w:rFonts w:eastAsia="Calibri"/>
          <w:b/>
          <w:sz w:val="18"/>
          <w:szCs w:val="18"/>
        </w:rPr>
        <w:t xml:space="preserve">Figure </w:t>
      </w:r>
      <w:r w:rsidR="00700368">
        <w:rPr>
          <w:rFonts w:eastAsia="Calibri"/>
          <w:b/>
          <w:sz w:val="18"/>
          <w:szCs w:val="18"/>
        </w:rPr>
        <w:t>1</w:t>
      </w:r>
      <w:r w:rsidRPr="00294EFC">
        <w:rPr>
          <w:rFonts w:eastAsia="Calibri"/>
          <w:b/>
          <w:sz w:val="18"/>
          <w:szCs w:val="18"/>
        </w:rPr>
        <w:t>: Modelled vs measured δ</w:t>
      </w:r>
      <w:r w:rsidRPr="00294EFC">
        <w:rPr>
          <w:rFonts w:eastAsia="Calibri"/>
          <w:b/>
          <w:sz w:val="18"/>
          <w:szCs w:val="18"/>
          <w:vertAlign w:val="superscript"/>
        </w:rPr>
        <w:t>2</w:t>
      </w:r>
      <w:r w:rsidRPr="00294EFC">
        <w:rPr>
          <w:rFonts w:eastAsia="Calibri"/>
          <w:b/>
          <w:sz w:val="18"/>
          <w:szCs w:val="18"/>
        </w:rPr>
        <w:t>H in unsaturated soil profile after dry period (a, b) and wet period (</w:t>
      </w:r>
      <w:proofErr w:type="spellStart"/>
      <w:proofErr w:type="gramStart"/>
      <w:r w:rsidRPr="00294EFC">
        <w:rPr>
          <w:rFonts w:eastAsia="Calibri"/>
          <w:b/>
          <w:sz w:val="18"/>
          <w:szCs w:val="18"/>
        </w:rPr>
        <w:t>c,d</w:t>
      </w:r>
      <w:proofErr w:type="spellEnd"/>
      <w:proofErr w:type="gramEnd"/>
      <w:r w:rsidRPr="00294EFC">
        <w:rPr>
          <w:rFonts w:eastAsia="Calibri"/>
          <w:b/>
          <w:sz w:val="18"/>
          <w:szCs w:val="18"/>
        </w:rPr>
        <w:t>)</w:t>
      </w:r>
    </w:p>
    <w:p w14:paraId="4E612152" w14:textId="77777777" w:rsidR="00816C6E" w:rsidRDefault="00816C6E">
      <w:bookmarkStart w:id="0" w:name="_GoBack"/>
      <w:bookmarkEnd w:id="0"/>
    </w:p>
    <w:sectPr w:rsidR="00816C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Gulliv-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TM1NTY3MjUxtjBT0lEKTi0uzszPAykwqgUAI/rIAywAAAA="/>
  </w:docVars>
  <w:rsids>
    <w:rsidRoot w:val="00F3116F"/>
    <w:rsid w:val="00127046"/>
    <w:rsid w:val="00245055"/>
    <w:rsid w:val="003B3822"/>
    <w:rsid w:val="00700368"/>
    <w:rsid w:val="00742863"/>
    <w:rsid w:val="007D54D0"/>
    <w:rsid w:val="00816C6E"/>
    <w:rsid w:val="00927BD8"/>
    <w:rsid w:val="00BF41B1"/>
    <w:rsid w:val="00CF48F6"/>
    <w:rsid w:val="00F3116F"/>
    <w:rsid w:val="00FE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99000"/>
  <w15:chartTrackingRefBased/>
  <w15:docId w15:val="{12223CDD-9348-46EC-B270-83715001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116F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David</dc:creator>
  <cp:keywords/>
  <dc:description/>
  <cp:lastModifiedBy>Katarina David</cp:lastModifiedBy>
  <cp:revision>3</cp:revision>
  <dcterms:created xsi:type="dcterms:W3CDTF">2018-09-02T10:09:00Z</dcterms:created>
  <dcterms:modified xsi:type="dcterms:W3CDTF">2018-09-11T09:00:00Z</dcterms:modified>
</cp:coreProperties>
</file>